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38591" w14:textId="77777777" w:rsidR="00DC700C" w:rsidRDefault="005321A4" w:rsidP="00430C48">
      <w:pPr>
        <w:jc w:val="center"/>
        <w:rPr>
          <w:rFonts w:ascii="Arial" w:hAnsi="Arial" w:cs="Arial"/>
          <w:b/>
          <w:sz w:val="32"/>
          <w:szCs w:val="26"/>
        </w:rPr>
      </w:pPr>
      <w:r w:rsidRPr="005321A4">
        <w:rPr>
          <w:rFonts w:ascii="Arial" w:hAnsi="Arial" w:cs="Arial"/>
          <w:b/>
          <w:sz w:val="32"/>
          <w:szCs w:val="26"/>
        </w:rPr>
        <w:t xml:space="preserve">SOFTWARE </w:t>
      </w:r>
      <w:r w:rsidR="00023E03">
        <w:rPr>
          <w:rFonts w:ascii="Arial" w:hAnsi="Arial" w:cs="Arial"/>
          <w:b/>
          <w:sz w:val="32"/>
          <w:szCs w:val="26"/>
        </w:rPr>
        <w:t>DESIGN</w:t>
      </w:r>
    </w:p>
    <w:p w14:paraId="2277F554" w14:textId="77777777" w:rsidR="00DC700C" w:rsidRPr="005321A4" w:rsidRDefault="00DC700C" w:rsidP="00DC700C">
      <w:pPr>
        <w:jc w:val="center"/>
        <w:rPr>
          <w:rFonts w:ascii="Arial" w:hAnsi="Arial" w:cs="Arial"/>
          <w:b/>
          <w:sz w:val="32"/>
          <w:szCs w:val="26"/>
        </w:rPr>
      </w:pPr>
      <w:proofErr w:type="spellStart"/>
      <w:r>
        <w:rPr>
          <w:rFonts w:ascii="Arial" w:hAnsi="Arial" w:cs="Arial"/>
          <w:b/>
          <w:sz w:val="32"/>
          <w:szCs w:val="26"/>
        </w:rPr>
        <w:t>FunixPricingChain</w:t>
      </w:r>
      <w:proofErr w:type="spellEnd"/>
    </w:p>
    <w:p w14:paraId="6F0B4F56" w14:textId="77777777" w:rsidR="005321A4" w:rsidRDefault="005321A4" w:rsidP="00430C48">
      <w:pPr>
        <w:rPr>
          <w:rFonts w:ascii="Arial" w:hAnsi="Arial" w:cs="Arial"/>
          <w:b/>
          <w:sz w:val="26"/>
          <w:szCs w:val="26"/>
        </w:rPr>
      </w:pPr>
    </w:p>
    <w:p w14:paraId="1FEF7C72" w14:textId="77777777" w:rsidR="00430C48" w:rsidRPr="00A87950" w:rsidRDefault="00430C48" w:rsidP="00430C48">
      <w:pPr>
        <w:rPr>
          <w:rFonts w:ascii="Arial" w:hAnsi="Arial" w:cs="Arial"/>
          <w:b/>
          <w:sz w:val="26"/>
          <w:szCs w:val="26"/>
        </w:rPr>
      </w:pPr>
      <w:r w:rsidRPr="00A87950">
        <w:rPr>
          <w:rFonts w:ascii="Arial" w:hAnsi="Arial" w:cs="Arial"/>
          <w:b/>
          <w:sz w:val="26"/>
          <w:szCs w:val="26"/>
        </w:rPr>
        <w:t xml:space="preserve">1. </w:t>
      </w:r>
      <w:r w:rsidR="00430FD9">
        <w:rPr>
          <w:rFonts w:ascii="Arial" w:hAnsi="Arial" w:cs="Arial"/>
          <w:b/>
          <w:sz w:val="26"/>
          <w:szCs w:val="26"/>
        </w:rPr>
        <w:t>Architecture</w:t>
      </w:r>
      <w:r w:rsidRPr="00A87950">
        <w:rPr>
          <w:rFonts w:ascii="Arial" w:hAnsi="Arial" w:cs="Arial"/>
          <w:b/>
          <w:sz w:val="26"/>
          <w:szCs w:val="26"/>
        </w:rPr>
        <w:t xml:space="preserve"> </w:t>
      </w:r>
    </w:p>
    <w:p w14:paraId="53B212BA" w14:textId="3F9E324C" w:rsidR="00430C48" w:rsidRPr="000735D7" w:rsidRDefault="00430C48" w:rsidP="00430C48">
      <w:pPr>
        <w:rPr>
          <w:rFonts w:ascii="Arial" w:hAnsi="Arial" w:cs="Arial"/>
          <w:i/>
          <w:sz w:val="26"/>
          <w:szCs w:val="26"/>
        </w:rPr>
      </w:pPr>
    </w:p>
    <w:p w14:paraId="4ECA89EB" w14:textId="77777777" w:rsidR="00723734" w:rsidRDefault="00723734" w:rsidP="00723734">
      <w:pPr>
        <w:keepNext/>
        <w:jc w:val="center"/>
      </w:pPr>
      <w:r>
        <w:rPr>
          <w:noProof/>
        </w:rPr>
        <w:drawing>
          <wp:inline distT="0" distB="0" distL="0" distR="0" wp14:anchorId="19734DC3" wp14:editId="73E26E32">
            <wp:extent cx="4686300" cy="557820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5679" cy="558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54402" w14:textId="6171FBBA" w:rsidR="00430C48" w:rsidRDefault="00723734" w:rsidP="00723734">
      <w:pPr>
        <w:pStyle w:val="Caption"/>
        <w:jc w:val="center"/>
      </w:pPr>
      <w:r>
        <w:t xml:space="preserve">Figure </w:t>
      </w:r>
      <w:fldSimple w:instr=" SEQ Figure \* ARABIC ">
        <w:r w:rsidR="003A50DB">
          <w:rPr>
            <w:noProof/>
          </w:rPr>
          <w:t>1</w:t>
        </w:r>
      </w:fldSimple>
      <w:r>
        <w:t xml:space="preserve"> High level architecture of </w:t>
      </w:r>
      <w:proofErr w:type="spellStart"/>
      <w:r>
        <w:t>FunixPricingChain</w:t>
      </w:r>
      <w:proofErr w:type="spellEnd"/>
      <w:r>
        <w:t xml:space="preserve"> </w:t>
      </w:r>
      <w:proofErr w:type="spellStart"/>
      <w:r>
        <w:t>Dapp</w:t>
      </w:r>
      <w:proofErr w:type="spellEnd"/>
    </w:p>
    <w:p w14:paraId="1D96C9A3" w14:textId="7024BE17" w:rsidR="00430FD9" w:rsidRPr="00C84178" w:rsidRDefault="00430FD9" w:rsidP="00430FD9">
      <w:pPr>
        <w:rPr>
          <w:rFonts w:ascii="Arial" w:hAnsi="Arial" w:cs="Arial"/>
          <w:sz w:val="26"/>
          <w:szCs w:val="26"/>
        </w:rPr>
      </w:pPr>
    </w:p>
    <w:p w14:paraId="7EC54DA0" w14:textId="3F3A121E" w:rsidR="00430C48" w:rsidRDefault="00D667E8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lastRenderedPageBreak/>
        <w:t>2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A74392">
        <w:rPr>
          <w:rFonts w:ascii="Arial" w:hAnsi="Arial" w:cs="Arial"/>
          <w:b/>
          <w:sz w:val="26"/>
          <w:szCs w:val="26"/>
        </w:rPr>
        <w:t xml:space="preserve">Application Design </w:t>
      </w:r>
    </w:p>
    <w:p w14:paraId="34D9FEB8" w14:textId="2A0DA14D" w:rsidR="003A50DB" w:rsidRPr="003A50DB" w:rsidRDefault="003A50DB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ab/>
        <w:t>2.1. Main contract</w:t>
      </w:r>
    </w:p>
    <w:p w14:paraId="7586104B" w14:textId="59F5B9D4" w:rsidR="003A50DB" w:rsidRDefault="00AD53EE" w:rsidP="003A50DB">
      <w:pPr>
        <w:keepNext/>
        <w:jc w:val="center"/>
      </w:pPr>
      <w:r>
        <w:rPr>
          <w:noProof/>
        </w:rPr>
        <w:drawing>
          <wp:inline distT="0" distB="0" distL="0" distR="0" wp14:anchorId="42E6F100" wp14:editId="30B877ED">
            <wp:extent cx="3067050" cy="4838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483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8A3">
        <w:rPr>
          <w:noProof/>
        </w:rPr>
        <w:t xml:space="preserve"> </w:t>
      </w:r>
    </w:p>
    <w:p w14:paraId="66548D63" w14:textId="6B4C50EB" w:rsidR="00D81A44" w:rsidRDefault="003A50DB" w:rsidP="003A50D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main contract design</w:t>
      </w:r>
    </w:p>
    <w:p w14:paraId="69C934D7" w14:textId="1F239461" w:rsidR="003A50DB" w:rsidRDefault="003A50DB" w:rsidP="003A50DB">
      <w:pPr>
        <w:ind w:firstLine="720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2.2. Session contract</w:t>
      </w:r>
    </w:p>
    <w:p w14:paraId="330008BC" w14:textId="5D58D679" w:rsidR="00D21194" w:rsidRPr="003A50DB" w:rsidRDefault="006B68D2" w:rsidP="00D21194">
      <w:pPr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626A3951" wp14:editId="1013E727">
            <wp:extent cx="2575560" cy="4998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499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D5D10" w14:textId="10846288" w:rsidR="00AD3C73" w:rsidRPr="00C84178" w:rsidRDefault="00AD3C73" w:rsidP="00430C48">
      <w:pPr>
        <w:rPr>
          <w:rFonts w:ascii="Arial" w:hAnsi="Arial" w:cs="Arial"/>
          <w:sz w:val="26"/>
          <w:szCs w:val="26"/>
        </w:rPr>
      </w:pPr>
    </w:p>
    <w:p w14:paraId="6DB827F8" w14:textId="77777777" w:rsidR="00430C48" w:rsidRPr="00A87950" w:rsidRDefault="0050488F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3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146410">
        <w:rPr>
          <w:rFonts w:ascii="Arial" w:hAnsi="Arial" w:cs="Arial"/>
          <w:b/>
          <w:sz w:val="26"/>
          <w:szCs w:val="26"/>
        </w:rPr>
        <w:t>Functional Design</w:t>
      </w:r>
    </w:p>
    <w:p w14:paraId="77E2B14E" w14:textId="4D6B7F4E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  <w:t>3.1. Main contract</w:t>
      </w:r>
    </w:p>
    <w:p w14:paraId="2FFFB904" w14:textId="6E35A56D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  <w:t xml:space="preserve">3.1.1 </w:t>
      </w:r>
      <w:proofErr w:type="spellStart"/>
      <w:r>
        <w:rPr>
          <w:rFonts w:ascii="Arial" w:hAnsi="Arial" w:cs="Arial"/>
          <w:sz w:val="26"/>
          <w:szCs w:val="26"/>
        </w:rPr>
        <w:t>createNewSession</w:t>
      </w:r>
      <w:proofErr w:type="spellEnd"/>
    </w:p>
    <w:p w14:paraId="0D782741" w14:textId="4A2D9B35" w:rsidR="00D21194" w:rsidRPr="00603130" w:rsidRDefault="00D2119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603130">
        <w:rPr>
          <w:rFonts w:ascii="Arial" w:hAnsi="Arial" w:cs="Arial"/>
          <w:sz w:val="26"/>
          <w:szCs w:val="26"/>
        </w:rPr>
        <w:t>createNewSession</w:t>
      </w:r>
      <w:proofErr w:type="spellEnd"/>
    </w:p>
    <w:p w14:paraId="7E31E159" w14:textId="102B7F92" w:rsidR="00D21194" w:rsidRDefault="00603130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Function purpose: create new session</w:t>
      </w:r>
    </w:p>
    <w:p w14:paraId="7B2964E5" w14:textId="1F03F002" w:rsidR="00603130" w:rsidRPr="00603130" w:rsidRDefault="00603130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426375CC" w14:textId="24E83441" w:rsidR="00603130" w:rsidRPr="00603130" w:rsidRDefault="00603130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Name</w:t>
      </w:r>
      <w:proofErr w:type="spellEnd"/>
      <w:r w:rsidRPr="00603130">
        <w:rPr>
          <w:rFonts w:ascii="Arial" w:hAnsi="Arial" w:cs="Arial"/>
          <w:sz w:val="26"/>
          <w:szCs w:val="26"/>
        </w:rPr>
        <w:t>,</w:t>
      </w:r>
    </w:p>
    <w:p w14:paraId="7CAADB69" w14:textId="399D2B5D" w:rsidR="00603130" w:rsidRPr="00603130" w:rsidRDefault="00603130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Description</w:t>
      </w:r>
      <w:proofErr w:type="spellEnd"/>
      <w:r w:rsidRPr="00603130">
        <w:rPr>
          <w:rFonts w:ascii="Arial" w:hAnsi="Arial" w:cs="Arial"/>
          <w:sz w:val="26"/>
          <w:szCs w:val="26"/>
        </w:rPr>
        <w:t>,</w:t>
      </w:r>
    </w:p>
    <w:p w14:paraId="0EDAB888" w14:textId="4DE6105E" w:rsidR="00603130" w:rsidRDefault="00603130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[]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Images</w:t>
      </w:r>
      <w:proofErr w:type="spellEnd"/>
    </w:p>
    <w:p w14:paraId="0E0ECA55" w14:textId="30F98369" w:rsidR="003B4D11" w:rsidRDefault="003B4D11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int256[] _</w:t>
      </w:r>
      <w:proofErr w:type="spellStart"/>
      <w:r>
        <w:rPr>
          <w:rFonts w:ascii="Arial" w:hAnsi="Arial" w:cs="Arial"/>
          <w:sz w:val="26"/>
          <w:szCs w:val="26"/>
        </w:rPr>
        <w:t>sessionDuration</w:t>
      </w:r>
      <w:proofErr w:type="spellEnd"/>
    </w:p>
    <w:p w14:paraId="0F932572" w14:textId="1F91E273" w:rsidR="00603130" w:rsidRDefault="00603130" w:rsidP="00C249B3">
      <w:pPr>
        <w:pStyle w:val="ListParagraph"/>
        <w:numPr>
          <w:ilvl w:val="2"/>
          <w:numId w:val="1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>Return type: Session</w:t>
      </w:r>
    </w:p>
    <w:p w14:paraId="065174B0" w14:textId="28848336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2 </w:t>
      </w:r>
      <w:proofErr w:type="spellStart"/>
      <w:r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6A599AB0" w14:textId="7C5D58A5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0A904F99" w14:textId="3723195F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change session information</w:t>
      </w:r>
    </w:p>
    <w:p w14:paraId="5D4A4525" w14:textId="77777777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25DBDA15" w14:textId="77777777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address _</w:t>
      </w:r>
      <w:proofErr w:type="spellStart"/>
      <w:r w:rsidRPr="00C07C1C">
        <w:rPr>
          <w:rFonts w:ascii="Arial" w:hAnsi="Arial" w:cs="Arial"/>
          <w:sz w:val="26"/>
          <w:szCs w:val="26"/>
        </w:rPr>
        <w:t>sessionAddress</w:t>
      </w:r>
      <w:proofErr w:type="spellEnd"/>
      <w:r w:rsidRPr="00C07C1C">
        <w:rPr>
          <w:rFonts w:ascii="Arial" w:hAnsi="Arial" w:cs="Arial"/>
          <w:sz w:val="26"/>
          <w:szCs w:val="26"/>
        </w:rPr>
        <w:t>,</w:t>
      </w:r>
    </w:p>
    <w:p w14:paraId="7B87463C" w14:textId="77777777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string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Name</w:t>
      </w:r>
      <w:proofErr w:type="spellEnd"/>
      <w:r w:rsidRPr="00C07C1C">
        <w:rPr>
          <w:rFonts w:ascii="Arial" w:hAnsi="Arial" w:cs="Arial"/>
          <w:sz w:val="26"/>
          <w:szCs w:val="26"/>
        </w:rPr>
        <w:t xml:space="preserve">, </w:t>
      </w:r>
    </w:p>
    <w:p w14:paraId="48D92DD2" w14:textId="2F8B81A4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string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Description</w:t>
      </w:r>
      <w:proofErr w:type="spellEnd"/>
      <w:r w:rsidRPr="00C07C1C">
        <w:rPr>
          <w:rFonts w:ascii="Arial" w:hAnsi="Arial" w:cs="Arial"/>
          <w:sz w:val="26"/>
          <w:szCs w:val="26"/>
        </w:rPr>
        <w:t>,</w:t>
      </w:r>
    </w:p>
    <w:p w14:paraId="28FE0F35" w14:textId="61B52267" w:rsidR="00C07C1C" w:rsidRDefault="008214C1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int256</w:t>
      </w:r>
      <w:r w:rsidR="00C07C1C" w:rsidRPr="00C07C1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_</w:t>
      </w:r>
      <w:proofErr w:type="spellStart"/>
      <w:r>
        <w:rPr>
          <w:rFonts w:ascii="Arial" w:hAnsi="Arial" w:cs="Arial"/>
          <w:sz w:val="26"/>
          <w:szCs w:val="26"/>
        </w:rPr>
        <w:t>sessionDuration</w:t>
      </w:r>
      <w:proofErr w:type="spellEnd"/>
      <w:r w:rsidR="00C07C1C" w:rsidRPr="00C07C1C">
        <w:rPr>
          <w:rFonts w:ascii="Arial" w:hAnsi="Arial" w:cs="Arial"/>
          <w:sz w:val="26"/>
          <w:szCs w:val="26"/>
        </w:rPr>
        <w:t xml:space="preserve"> </w:t>
      </w:r>
    </w:p>
    <w:p w14:paraId="7C2D8D83" w14:textId="4EBFA3DC" w:rsidR="00C07C1C" w:rsidRP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Return type: Session</w:t>
      </w:r>
    </w:p>
    <w:p w14:paraId="7EAA67B6" w14:textId="63A92883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3 </w:t>
      </w:r>
      <w:proofErr w:type="spellStart"/>
      <w:r>
        <w:rPr>
          <w:rFonts w:ascii="Arial" w:hAnsi="Arial" w:cs="Arial"/>
          <w:sz w:val="26"/>
          <w:szCs w:val="26"/>
        </w:rPr>
        <w:t>getSessions</w:t>
      </w:r>
      <w:proofErr w:type="spellEnd"/>
    </w:p>
    <w:p w14:paraId="42D7C0E2" w14:textId="06C25301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Sessions</w:t>
      </w:r>
      <w:proofErr w:type="spellEnd"/>
    </w:p>
    <w:p w14:paraId="6A0F7325" w14:textId="1F220900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all sessions information</w:t>
      </w:r>
    </w:p>
    <w:p w14:paraId="6DC1327F" w14:textId="61028101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4B16F516" w14:textId="03411EDE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proofErr w:type="spellStart"/>
      <w:r w:rsidRPr="00C07C1C">
        <w:rPr>
          <w:rFonts w:ascii="Arial" w:hAnsi="Arial" w:cs="Arial"/>
          <w:sz w:val="26"/>
          <w:szCs w:val="26"/>
        </w:rPr>
        <w:t>SessionDetail</w:t>
      </w:r>
      <w:proofErr w:type="spellEnd"/>
      <w:r w:rsidRPr="00C07C1C">
        <w:rPr>
          <w:rFonts w:ascii="Arial" w:hAnsi="Arial" w:cs="Arial"/>
          <w:sz w:val="26"/>
          <w:szCs w:val="26"/>
        </w:rPr>
        <w:t>[] memory</w:t>
      </w:r>
    </w:p>
    <w:p w14:paraId="7449D834" w14:textId="4F5EC7B2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4 register</w:t>
      </w:r>
    </w:p>
    <w:p w14:paraId="1A840A3A" w14:textId="09B3185C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r>
        <w:rPr>
          <w:rFonts w:ascii="Arial" w:hAnsi="Arial" w:cs="Arial"/>
          <w:sz w:val="26"/>
          <w:szCs w:val="26"/>
        </w:rPr>
        <w:t>register</w:t>
      </w:r>
    </w:p>
    <w:p w14:paraId="5689104A" w14:textId="3BDCF0EC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sign up for new user</w:t>
      </w:r>
    </w:p>
    <w:p w14:paraId="6342C0B8" w14:textId="77777777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11D2FA84" w14:textId="6A812AA6" w:rsidR="00346917" w:rsidRDefault="00346917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tring memory </w:t>
      </w:r>
      <w:r w:rsidRPr="00346917">
        <w:rPr>
          <w:rFonts w:ascii="Arial" w:hAnsi="Arial" w:cs="Arial"/>
          <w:sz w:val="26"/>
          <w:szCs w:val="26"/>
        </w:rPr>
        <w:t>_</w:t>
      </w:r>
      <w:proofErr w:type="spellStart"/>
      <w:r w:rsidRPr="00346917">
        <w:rPr>
          <w:rFonts w:ascii="Arial" w:hAnsi="Arial" w:cs="Arial"/>
          <w:sz w:val="26"/>
          <w:szCs w:val="26"/>
        </w:rPr>
        <w:t>fullName</w:t>
      </w:r>
      <w:proofErr w:type="spellEnd"/>
    </w:p>
    <w:p w14:paraId="77DAC2FE" w14:textId="0680AF55" w:rsidR="00346917" w:rsidRPr="00346917" w:rsidRDefault="00346917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 w:rsidRPr="00346917">
        <w:rPr>
          <w:rFonts w:ascii="Arial" w:hAnsi="Arial" w:cs="Arial"/>
          <w:sz w:val="26"/>
          <w:szCs w:val="26"/>
        </w:rPr>
        <w:t>string memory _email</w:t>
      </w:r>
    </w:p>
    <w:p w14:paraId="3E6E3C59" w14:textId="4627493D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Return type: Session</w:t>
      </w:r>
    </w:p>
    <w:p w14:paraId="6C318219" w14:textId="460B16FE" w:rsidR="00CD6001" w:rsidRDefault="00CD6001" w:rsidP="00CD6001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5 </w:t>
      </w:r>
      <w:proofErr w:type="spellStart"/>
      <w:r>
        <w:rPr>
          <w:rFonts w:ascii="Arial" w:hAnsi="Arial" w:cs="Arial"/>
          <w:sz w:val="26"/>
          <w:szCs w:val="26"/>
        </w:rPr>
        <w:t>updateParticipantDetail</w:t>
      </w:r>
      <w:proofErr w:type="spellEnd"/>
    </w:p>
    <w:p w14:paraId="47729B7E" w14:textId="4F821A8E" w:rsidR="00CD6001" w:rsidRPr="00603130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updateParticipantDetail</w:t>
      </w:r>
      <w:proofErr w:type="spellEnd"/>
    </w:p>
    <w:p w14:paraId="12C40ED0" w14:textId="41EC03B9" w:rsidR="00CD6001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change user </w:t>
      </w:r>
      <w:r w:rsidR="00F05CF4">
        <w:rPr>
          <w:rFonts w:ascii="Arial" w:hAnsi="Arial" w:cs="Arial"/>
          <w:sz w:val="26"/>
          <w:szCs w:val="26"/>
        </w:rPr>
        <w:t>information</w:t>
      </w:r>
      <w:r>
        <w:rPr>
          <w:rFonts w:ascii="Arial" w:hAnsi="Arial" w:cs="Arial"/>
          <w:sz w:val="26"/>
          <w:szCs w:val="26"/>
        </w:rPr>
        <w:t xml:space="preserve"> (full name, email)</w:t>
      </w:r>
    </w:p>
    <w:p w14:paraId="0678F378" w14:textId="77777777" w:rsidR="00CD6001" w:rsidRPr="00603130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6920F505" w14:textId="77777777" w:rsidR="00CD6001" w:rsidRDefault="00CD6001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tring memory </w:t>
      </w:r>
      <w:r w:rsidRPr="00346917">
        <w:rPr>
          <w:rFonts w:ascii="Arial" w:hAnsi="Arial" w:cs="Arial"/>
          <w:sz w:val="26"/>
          <w:szCs w:val="26"/>
        </w:rPr>
        <w:t>_</w:t>
      </w:r>
      <w:proofErr w:type="spellStart"/>
      <w:r w:rsidRPr="00346917">
        <w:rPr>
          <w:rFonts w:ascii="Arial" w:hAnsi="Arial" w:cs="Arial"/>
          <w:sz w:val="26"/>
          <w:szCs w:val="26"/>
        </w:rPr>
        <w:t>fullName</w:t>
      </w:r>
      <w:proofErr w:type="spellEnd"/>
    </w:p>
    <w:p w14:paraId="3064A406" w14:textId="77777777" w:rsidR="00CD6001" w:rsidRPr="00346917" w:rsidRDefault="00CD6001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 w:rsidRPr="00346917">
        <w:rPr>
          <w:rFonts w:ascii="Arial" w:hAnsi="Arial" w:cs="Arial"/>
          <w:sz w:val="26"/>
          <w:szCs w:val="26"/>
        </w:rPr>
        <w:t>string memory _email</w:t>
      </w:r>
    </w:p>
    <w:p w14:paraId="1FF5408A" w14:textId="4D960AB2" w:rsidR="00CD6001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>
        <w:rPr>
          <w:rFonts w:ascii="Arial" w:hAnsi="Arial" w:cs="Arial"/>
          <w:sz w:val="26"/>
          <w:szCs w:val="26"/>
        </w:rPr>
        <w:t>none</w:t>
      </w:r>
    </w:p>
    <w:p w14:paraId="10251BC5" w14:textId="618C60DF" w:rsidR="00F05CF4" w:rsidRDefault="00F05CF4" w:rsidP="00F05CF4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6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proofErr w:type="spellEnd"/>
    </w:p>
    <w:p w14:paraId="6EE665DA" w14:textId="51F8F4AE" w:rsidR="00F05CF4" w:rsidRPr="00603130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proofErr w:type="spellEnd"/>
    </w:p>
    <w:p w14:paraId="17DE5608" w14:textId="2407A9D4" w:rsidR="00F05CF4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lastRenderedPageBreak/>
        <w:t xml:space="preserve">Function purpose: </w:t>
      </w:r>
      <w:r>
        <w:rPr>
          <w:rFonts w:ascii="Arial" w:hAnsi="Arial" w:cs="Arial"/>
          <w:sz w:val="26"/>
          <w:szCs w:val="26"/>
        </w:rPr>
        <w:t>get user information</w:t>
      </w:r>
    </w:p>
    <w:p w14:paraId="479731DE" w14:textId="7E9FBBC8" w:rsidR="00F05CF4" w:rsidRPr="00603130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="00821308">
        <w:rPr>
          <w:rFonts w:ascii="Arial" w:hAnsi="Arial" w:cs="Arial"/>
          <w:sz w:val="26"/>
          <w:szCs w:val="26"/>
        </w:rPr>
        <w:t>none</w:t>
      </w:r>
    </w:p>
    <w:p w14:paraId="36FBE603" w14:textId="68681111" w:rsidR="00F05CF4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821308" w:rsidRPr="00821308">
        <w:rPr>
          <w:rFonts w:ascii="Arial" w:hAnsi="Arial" w:cs="Arial"/>
          <w:sz w:val="26"/>
          <w:szCs w:val="26"/>
        </w:rPr>
        <w:t>Participant memory</w:t>
      </w:r>
    </w:p>
    <w:p w14:paraId="5F04ECE5" w14:textId="61CE336F" w:rsidR="00F05CF4" w:rsidRDefault="00821308" w:rsidP="0082130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</w:r>
      <w:r w:rsidR="00F05CF4">
        <w:rPr>
          <w:rFonts w:ascii="Arial" w:hAnsi="Arial" w:cs="Arial"/>
          <w:sz w:val="26"/>
          <w:szCs w:val="26"/>
        </w:rPr>
        <w:t>3.1.7</w:t>
      </w:r>
      <w:r>
        <w:rPr>
          <w:rFonts w:ascii="Arial" w:hAnsi="Arial" w:cs="Arial"/>
          <w:sz w:val="26"/>
          <w:szCs w:val="26"/>
        </w:rPr>
        <w:t xml:space="preserve"> </w:t>
      </w:r>
      <w:r w:rsidR="00F05CF4"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getParticipants</w:t>
      </w:r>
      <w:proofErr w:type="spellEnd"/>
    </w:p>
    <w:p w14:paraId="2764B41D" w14:textId="4AC7B313" w:rsidR="00821308" w:rsidRPr="00603130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Participants</w:t>
      </w:r>
      <w:proofErr w:type="spellEnd"/>
    </w:p>
    <w:p w14:paraId="5D5E8DAE" w14:textId="593967ED" w:rsidR="00821308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all user information</w:t>
      </w:r>
    </w:p>
    <w:p w14:paraId="0F6E418D" w14:textId="77777777" w:rsidR="00821308" w:rsidRPr="00603130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13D582EF" w14:textId="31C193D8" w:rsidR="00821308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Pr="00821308">
        <w:rPr>
          <w:rFonts w:ascii="Arial" w:hAnsi="Arial" w:cs="Arial"/>
          <w:sz w:val="26"/>
          <w:szCs w:val="26"/>
        </w:rPr>
        <w:t>Participant[] memory</w:t>
      </w:r>
    </w:p>
    <w:p w14:paraId="6A51A5C0" w14:textId="54FD1017" w:rsidR="005C565B" w:rsidRDefault="005C565B" w:rsidP="005C565B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8 </w:t>
      </w:r>
      <w:proofErr w:type="spellStart"/>
      <w:r w:rsidRPr="005C565B">
        <w:rPr>
          <w:rFonts w:ascii="Arial" w:hAnsi="Arial" w:cs="Arial"/>
          <w:sz w:val="26"/>
          <w:szCs w:val="26"/>
        </w:rPr>
        <w:t>incrementParticipantNumberOfSession</w:t>
      </w:r>
      <w:proofErr w:type="spellEnd"/>
    </w:p>
    <w:p w14:paraId="5AB27CDF" w14:textId="520D4F58" w:rsidR="005C565B" w:rsidRPr="00603130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5C565B">
        <w:rPr>
          <w:rFonts w:ascii="Arial" w:hAnsi="Arial" w:cs="Arial"/>
          <w:sz w:val="26"/>
          <w:szCs w:val="26"/>
        </w:rPr>
        <w:t>incrementParticipantNumberOfSession</w:t>
      </w:r>
      <w:proofErr w:type="spellEnd"/>
    </w:p>
    <w:p w14:paraId="0C6D4B03" w14:textId="2E51232B" w:rsidR="005C565B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increase number of session of participant who joins session by 1</w:t>
      </w:r>
    </w:p>
    <w:p w14:paraId="57E356F4" w14:textId="67B013FF" w:rsidR="005C565B" w:rsidRPr="00603130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="00647E08" w:rsidRPr="00647E08">
        <w:rPr>
          <w:rFonts w:ascii="Arial" w:hAnsi="Arial" w:cs="Arial"/>
          <w:sz w:val="26"/>
          <w:szCs w:val="26"/>
        </w:rPr>
        <w:t>address _account</w:t>
      </w:r>
    </w:p>
    <w:p w14:paraId="478BB691" w14:textId="3AF52E2E" w:rsidR="005C565B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647E08">
        <w:rPr>
          <w:rFonts w:ascii="Arial" w:hAnsi="Arial" w:cs="Arial"/>
          <w:sz w:val="26"/>
          <w:szCs w:val="26"/>
        </w:rPr>
        <w:t>none</w:t>
      </w:r>
    </w:p>
    <w:p w14:paraId="7C80B358" w14:textId="4D6DD265" w:rsidR="0097541F" w:rsidRDefault="0097541F" w:rsidP="0097541F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 w:rsidR="003D5156">
        <w:rPr>
          <w:rFonts w:ascii="Arial" w:hAnsi="Arial" w:cs="Arial"/>
          <w:sz w:val="26"/>
          <w:szCs w:val="26"/>
        </w:rPr>
        <w:t>9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7541F">
        <w:rPr>
          <w:rFonts w:ascii="Arial" w:hAnsi="Arial" w:cs="Arial"/>
          <w:sz w:val="26"/>
          <w:szCs w:val="26"/>
        </w:rPr>
        <w:t>getParticipantNumberOfJoinedSession</w:t>
      </w:r>
      <w:proofErr w:type="spellEnd"/>
    </w:p>
    <w:p w14:paraId="706D28C8" w14:textId="0765C3C0" w:rsidR="0097541F" w:rsidRPr="00603130" w:rsidRDefault="0097541F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97541F">
        <w:rPr>
          <w:rFonts w:ascii="Arial" w:hAnsi="Arial" w:cs="Arial"/>
          <w:sz w:val="26"/>
          <w:szCs w:val="26"/>
        </w:rPr>
        <w:t>getParticipantNumberOfJoinedSession</w:t>
      </w:r>
      <w:proofErr w:type="spellEnd"/>
    </w:p>
    <w:p w14:paraId="26C27D90" w14:textId="298EAECB" w:rsidR="0097541F" w:rsidRDefault="0097541F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number of session that a user has joined</w:t>
      </w:r>
    </w:p>
    <w:p w14:paraId="0E57CF5D" w14:textId="77777777" w:rsidR="0097541F" w:rsidRPr="00603130" w:rsidRDefault="0097541F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Pr="00647E08">
        <w:rPr>
          <w:rFonts w:ascii="Arial" w:hAnsi="Arial" w:cs="Arial"/>
          <w:sz w:val="26"/>
          <w:szCs w:val="26"/>
        </w:rPr>
        <w:t>address _account</w:t>
      </w:r>
    </w:p>
    <w:p w14:paraId="59BAD24A" w14:textId="092D4B08" w:rsidR="0097541F" w:rsidRDefault="0097541F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Pr="0097541F">
        <w:rPr>
          <w:rFonts w:ascii="Arial" w:hAnsi="Arial" w:cs="Arial"/>
          <w:sz w:val="26"/>
          <w:szCs w:val="26"/>
        </w:rPr>
        <w:t>uint256</w:t>
      </w:r>
    </w:p>
    <w:p w14:paraId="176C2719" w14:textId="079723E8" w:rsidR="003D5156" w:rsidRDefault="003D5156" w:rsidP="003D5156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10 </w:t>
      </w:r>
      <w:proofErr w:type="spellStart"/>
      <w:r w:rsidRPr="003D5156">
        <w:rPr>
          <w:rFonts w:ascii="Arial" w:hAnsi="Arial" w:cs="Arial"/>
          <w:sz w:val="26"/>
          <w:szCs w:val="26"/>
        </w:rPr>
        <w:t>getParticipantDeviation</w:t>
      </w:r>
      <w:proofErr w:type="spellEnd"/>
    </w:p>
    <w:p w14:paraId="2B24A86D" w14:textId="12A35218" w:rsidR="003D5156" w:rsidRPr="00603130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3D5156">
        <w:rPr>
          <w:rFonts w:ascii="Arial" w:hAnsi="Arial" w:cs="Arial"/>
          <w:sz w:val="26"/>
          <w:szCs w:val="26"/>
        </w:rPr>
        <w:t>getParticipantDeviation</w:t>
      </w:r>
      <w:proofErr w:type="spellEnd"/>
    </w:p>
    <w:p w14:paraId="385E15DF" w14:textId="040345E2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user deviation</w:t>
      </w:r>
    </w:p>
    <w:p w14:paraId="0C79CF4D" w14:textId="77777777" w:rsidR="003D5156" w:rsidRPr="00603130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Pr="00647E08">
        <w:rPr>
          <w:rFonts w:ascii="Arial" w:hAnsi="Arial" w:cs="Arial"/>
          <w:sz w:val="26"/>
          <w:szCs w:val="26"/>
        </w:rPr>
        <w:t>address _account</w:t>
      </w:r>
    </w:p>
    <w:p w14:paraId="381274CC" w14:textId="18CB81C2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Pr="003D5156">
        <w:rPr>
          <w:rFonts w:ascii="Arial" w:hAnsi="Arial" w:cs="Arial"/>
          <w:sz w:val="26"/>
          <w:szCs w:val="26"/>
        </w:rPr>
        <w:t>uint256</w:t>
      </w:r>
    </w:p>
    <w:p w14:paraId="371775F3" w14:textId="659FDF08" w:rsidR="003D5156" w:rsidRDefault="003D5156" w:rsidP="003D5156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11 </w:t>
      </w:r>
      <w:proofErr w:type="spellStart"/>
      <w:r w:rsidRPr="003D5156">
        <w:rPr>
          <w:rFonts w:ascii="Arial" w:hAnsi="Arial" w:cs="Arial"/>
          <w:sz w:val="26"/>
          <w:szCs w:val="26"/>
        </w:rPr>
        <w:t>updateParticipantDeviation</w:t>
      </w:r>
      <w:proofErr w:type="spellEnd"/>
    </w:p>
    <w:p w14:paraId="1A14BBD4" w14:textId="4A1A1A2C" w:rsidR="003D5156" w:rsidRPr="00603130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3D5156">
        <w:rPr>
          <w:rFonts w:ascii="Arial" w:hAnsi="Arial" w:cs="Arial"/>
          <w:sz w:val="26"/>
          <w:szCs w:val="26"/>
        </w:rPr>
        <w:t>updateParticipantDeviation</w:t>
      </w:r>
      <w:proofErr w:type="spellEnd"/>
    </w:p>
    <w:p w14:paraId="2876719C" w14:textId="38CEA4AB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change user deviation</w:t>
      </w:r>
    </w:p>
    <w:p w14:paraId="323561DC" w14:textId="77777777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62F12CFC" w14:textId="44F8035F" w:rsidR="003D5156" w:rsidRDefault="003D5156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 w:rsidRPr="00647E08">
        <w:rPr>
          <w:rFonts w:ascii="Arial" w:hAnsi="Arial" w:cs="Arial"/>
          <w:sz w:val="26"/>
          <w:szCs w:val="26"/>
        </w:rPr>
        <w:t>address _account</w:t>
      </w:r>
    </w:p>
    <w:p w14:paraId="79A6342B" w14:textId="2910B798" w:rsidR="003D5156" w:rsidRPr="00603130" w:rsidRDefault="003D5156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int256 _deviation</w:t>
      </w:r>
    </w:p>
    <w:p w14:paraId="5957AC0B" w14:textId="77777777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lastRenderedPageBreak/>
        <w:t xml:space="preserve">Return type: </w:t>
      </w:r>
      <w:r w:rsidRPr="0097541F">
        <w:rPr>
          <w:rFonts w:ascii="Arial" w:hAnsi="Arial" w:cs="Arial"/>
          <w:sz w:val="26"/>
          <w:szCs w:val="26"/>
        </w:rPr>
        <w:t>uint256</w:t>
      </w:r>
    </w:p>
    <w:p w14:paraId="29A41952" w14:textId="09231B9F" w:rsidR="003D5156" w:rsidRDefault="0095286A" w:rsidP="0095286A">
      <w:pPr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 Session contract</w:t>
      </w:r>
    </w:p>
    <w:p w14:paraId="22E752A5" w14:textId="070A73B8" w:rsidR="0095286A" w:rsidRPr="0095286A" w:rsidRDefault="0095286A" w:rsidP="0095286A">
      <w:pPr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  <w:t xml:space="preserve">3.2.1. </w:t>
      </w:r>
      <w:r w:rsidR="005642C2">
        <w:rPr>
          <w:rFonts w:ascii="Arial" w:hAnsi="Arial" w:cs="Arial"/>
          <w:sz w:val="26"/>
          <w:szCs w:val="26"/>
        </w:rPr>
        <w:t>propose</w:t>
      </w:r>
    </w:p>
    <w:p w14:paraId="50A4CAC7" w14:textId="04491438" w:rsidR="005642C2" w:rsidRPr="00603130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r>
        <w:rPr>
          <w:rFonts w:ascii="Arial" w:hAnsi="Arial" w:cs="Arial"/>
          <w:sz w:val="26"/>
          <w:szCs w:val="26"/>
        </w:rPr>
        <w:t>propose</w:t>
      </w:r>
    </w:p>
    <w:p w14:paraId="5D0411E1" w14:textId="13F413F6" w:rsidR="005642C2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propose price</w:t>
      </w:r>
    </w:p>
    <w:p w14:paraId="002EB990" w14:textId="77777777" w:rsidR="005642C2" w:rsidRPr="00603130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1B916E1B" w14:textId="3803FAFA" w:rsidR="005642C2" w:rsidRDefault="005642C2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5642C2">
        <w:rPr>
          <w:rFonts w:ascii="Arial" w:hAnsi="Arial" w:cs="Arial"/>
          <w:sz w:val="26"/>
          <w:szCs w:val="26"/>
        </w:rPr>
        <w:t>uint256 _price</w:t>
      </w:r>
    </w:p>
    <w:p w14:paraId="3B3AFC4D" w14:textId="44750596" w:rsidR="005642C2" w:rsidRPr="00C07C1C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>
        <w:rPr>
          <w:rFonts w:ascii="Arial" w:hAnsi="Arial" w:cs="Arial"/>
          <w:sz w:val="26"/>
          <w:szCs w:val="26"/>
        </w:rPr>
        <w:t>none</w:t>
      </w:r>
    </w:p>
    <w:p w14:paraId="6AF96410" w14:textId="6EF26C4D" w:rsidR="0097541F" w:rsidRDefault="005642C2" w:rsidP="005642C2">
      <w:pPr>
        <w:ind w:left="144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2 </w:t>
      </w:r>
      <w:proofErr w:type="spellStart"/>
      <w:r w:rsidRPr="005642C2">
        <w:rPr>
          <w:rFonts w:ascii="Arial" w:hAnsi="Arial" w:cs="Arial"/>
          <w:sz w:val="26"/>
          <w:szCs w:val="26"/>
        </w:rPr>
        <w:t>calculateProposedPrice</w:t>
      </w:r>
      <w:proofErr w:type="spellEnd"/>
    </w:p>
    <w:p w14:paraId="51082000" w14:textId="75808568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5642C2">
        <w:rPr>
          <w:rFonts w:ascii="Arial" w:hAnsi="Arial" w:cs="Arial"/>
          <w:sz w:val="26"/>
          <w:szCs w:val="26"/>
        </w:rPr>
        <w:t>calculateProposedPrice</w:t>
      </w:r>
      <w:proofErr w:type="spellEnd"/>
    </w:p>
    <w:p w14:paraId="3FC0903E" w14:textId="1B37E392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calculate propose price </w:t>
      </w:r>
      <w:r w:rsidR="00CE673E">
        <w:rPr>
          <w:rFonts w:ascii="Arial" w:hAnsi="Arial" w:cs="Arial"/>
          <w:sz w:val="26"/>
          <w:szCs w:val="26"/>
        </w:rPr>
        <w:t>based on formula</w:t>
      </w:r>
    </w:p>
    <w:p w14:paraId="596A781C" w14:textId="38785370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List of parameters: </w:t>
      </w:r>
      <w:r w:rsidR="00CE673E">
        <w:rPr>
          <w:rFonts w:ascii="Arial" w:hAnsi="Arial" w:cs="Arial"/>
          <w:sz w:val="26"/>
          <w:szCs w:val="26"/>
        </w:rPr>
        <w:t>none</w:t>
      </w:r>
    </w:p>
    <w:p w14:paraId="2A8D0C6D" w14:textId="641DAD89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eturn type: </w:t>
      </w:r>
      <w:r w:rsidR="00CE673E">
        <w:rPr>
          <w:rFonts w:ascii="Arial" w:hAnsi="Arial" w:cs="Arial"/>
          <w:sz w:val="26"/>
          <w:szCs w:val="26"/>
        </w:rPr>
        <w:t>none</w:t>
      </w:r>
    </w:p>
    <w:p w14:paraId="61974F49" w14:textId="6335FB92" w:rsidR="00CE673E" w:rsidRDefault="00CE673E" w:rsidP="00CE673E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3 </w:t>
      </w:r>
      <w:proofErr w:type="spellStart"/>
      <w:r w:rsidRPr="00CE673E">
        <w:rPr>
          <w:rFonts w:ascii="Arial" w:hAnsi="Arial" w:cs="Arial"/>
          <w:sz w:val="26"/>
          <w:szCs w:val="26"/>
        </w:rPr>
        <w:t>calculateParticipantNewdeviation</w:t>
      </w:r>
      <w:proofErr w:type="spellEnd"/>
    </w:p>
    <w:p w14:paraId="283AD34F" w14:textId="673689D1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CE673E">
        <w:rPr>
          <w:rFonts w:ascii="Arial" w:hAnsi="Arial" w:cs="Arial"/>
          <w:sz w:val="26"/>
          <w:szCs w:val="26"/>
        </w:rPr>
        <w:t>calculateParticipantNewdeviation</w:t>
      </w:r>
      <w:proofErr w:type="spellEnd"/>
    </w:p>
    <w:p w14:paraId="73C95390" w14:textId="45769603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purpose: calculate user deviation based on formula</w:t>
      </w:r>
    </w:p>
    <w:p w14:paraId="0D97C1AA" w14:textId="77777777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List of parameters: none</w:t>
      </w:r>
    </w:p>
    <w:p w14:paraId="11ED3E19" w14:textId="59B1E01D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eturn type: none</w:t>
      </w:r>
    </w:p>
    <w:p w14:paraId="2F280E95" w14:textId="243BCBA4" w:rsidR="003C3A5B" w:rsidRDefault="003C3A5B" w:rsidP="003C3A5B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4 </w:t>
      </w:r>
      <w:proofErr w:type="spellStart"/>
      <w:r w:rsidRPr="003C3A5B">
        <w:rPr>
          <w:rFonts w:ascii="Arial" w:hAnsi="Arial" w:cs="Arial"/>
          <w:sz w:val="26"/>
          <w:szCs w:val="26"/>
        </w:rPr>
        <w:t>calculateParticipantAccumulatedDeviation</w:t>
      </w:r>
      <w:proofErr w:type="spellEnd"/>
    </w:p>
    <w:p w14:paraId="2EC43582" w14:textId="44C88C81" w:rsid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3C3A5B">
        <w:rPr>
          <w:rFonts w:ascii="Arial" w:hAnsi="Arial" w:cs="Arial"/>
          <w:sz w:val="26"/>
          <w:szCs w:val="26"/>
        </w:rPr>
        <w:t>calculateParticipantAccumulatedDeviation</w:t>
      </w:r>
      <w:proofErr w:type="spellEnd"/>
    </w:p>
    <w:p w14:paraId="38458BBA" w14:textId="2BAF74D3" w:rsid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purpose: calculate user accumulated deviation based on formula</w:t>
      </w:r>
    </w:p>
    <w:p w14:paraId="7B11452A" w14:textId="60975D48" w:rsid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0FF98AC2" w14:textId="0C18FB25" w:rsidR="003C3A5B" w:rsidRDefault="003C3A5B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currentDeviation</w:t>
      </w:r>
      <w:proofErr w:type="spellEnd"/>
      <w:r w:rsidRPr="003C3A5B">
        <w:rPr>
          <w:rFonts w:ascii="Arial" w:hAnsi="Arial" w:cs="Arial"/>
          <w:sz w:val="26"/>
          <w:szCs w:val="26"/>
        </w:rPr>
        <w:t>,</w:t>
      </w:r>
    </w:p>
    <w:p w14:paraId="69D86863" w14:textId="2E2993D4" w:rsidR="003C3A5B" w:rsidRDefault="003C3A5B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numberOfJoinedSession</w:t>
      </w:r>
      <w:proofErr w:type="spellEnd"/>
      <w:r w:rsidRPr="003C3A5B">
        <w:rPr>
          <w:rFonts w:ascii="Arial" w:hAnsi="Arial" w:cs="Arial"/>
          <w:sz w:val="26"/>
          <w:szCs w:val="26"/>
        </w:rPr>
        <w:t>,</w:t>
      </w:r>
    </w:p>
    <w:p w14:paraId="29E28B45" w14:textId="734CF177" w:rsidR="003C3A5B" w:rsidRDefault="003C3A5B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newDeviation</w:t>
      </w:r>
      <w:proofErr w:type="spellEnd"/>
    </w:p>
    <w:p w14:paraId="3DFBD84F" w14:textId="227CECE7" w:rsidR="003C3A5B" w:rsidRP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Return type: uint256</w:t>
      </w:r>
    </w:p>
    <w:p w14:paraId="5736D71B" w14:textId="5CAF3F46" w:rsidR="00942107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 w:rsidR="006B68D2">
        <w:rPr>
          <w:rFonts w:ascii="Arial" w:hAnsi="Arial" w:cs="Arial"/>
          <w:sz w:val="26"/>
          <w:szCs w:val="26"/>
        </w:rPr>
        <w:t>5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42107">
        <w:rPr>
          <w:rFonts w:ascii="Arial" w:hAnsi="Arial" w:cs="Arial"/>
          <w:sz w:val="26"/>
          <w:szCs w:val="26"/>
        </w:rPr>
        <w:t>afterClosingSession</w:t>
      </w:r>
      <w:proofErr w:type="spellEnd"/>
    </w:p>
    <w:p w14:paraId="7C0F8CE9" w14:textId="21C5A55D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942107">
        <w:rPr>
          <w:rFonts w:ascii="Arial" w:hAnsi="Arial" w:cs="Arial"/>
          <w:sz w:val="26"/>
          <w:szCs w:val="26"/>
        </w:rPr>
        <w:t>afterClosingSession</w:t>
      </w:r>
      <w:proofErr w:type="spellEnd"/>
    </w:p>
    <w:p w14:paraId="7B9DC126" w14:textId="0E5CAECF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purpose: set final price, update user’s deviation, number of joined session and change state to “CLOSED”</w:t>
      </w:r>
    </w:p>
    <w:p w14:paraId="6E07CE68" w14:textId="77777777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3C865282" w14:textId="258944B4" w:rsidR="00942107" w:rsidRDefault="00942107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lastRenderedPageBreak/>
        <w:t>uint256 _</w:t>
      </w:r>
      <w:proofErr w:type="spellStart"/>
      <w:r>
        <w:rPr>
          <w:rFonts w:ascii="Arial" w:hAnsi="Arial" w:cs="Arial"/>
          <w:sz w:val="26"/>
          <w:szCs w:val="26"/>
        </w:rPr>
        <w:t>finalPrice</w:t>
      </w:r>
      <w:proofErr w:type="spellEnd"/>
    </w:p>
    <w:p w14:paraId="66CA1C78" w14:textId="31AF430F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Return type: </w:t>
      </w:r>
      <w:r w:rsidR="000176D2">
        <w:rPr>
          <w:rFonts w:ascii="Arial" w:hAnsi="Arial" w:cs="Arial"/>
          <w:sz w:val="26"/>
          <w:szCs w:val="26"/>
        </w:rPr>
        <w:t>none</w:t>
      </w:r>
    </w:p>
    <w:p w14:paraId="2BAC57CA" w14:textId="1129FFA8" w:rsidR="000176D2" w:rsidRDefault="000176D2" w:rsidP="000176D2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 w:rsidR="006B68D2">
        <w:rPr>
          <w:rFonts w:ascii="Arial" w:hAnsi="Arial" w:cs="Arial"/>
          <w:sz w:val="26"/>
          <w:szCs w:val="26"/>
        </w:rPr>
        <w:t>6</w:t>
      </w:r>
      <w:r w:rsidRPr="000176D2">
        <w:t xml:space="preserve"> </w:t>
      </w:r>
      <w:r>
        <w:t xml:space="preserve"> </w:t>
      </w:r>
      <w:proofErr w:type="spellStart"/>
      <w:r w:rsidRPr="000176D2"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3024CA7D" w14:textId="351A12F8" w:rsidR="000176D2" w:rsidRDefault="000176D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0176D2"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0E78F947" w14:textId="7D971556" w:rsidR="000176D2" w:rsidRDefault="000176D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purpose: change session information (name, description, images)</w:t>
      </w:r>
    </w:p>
    <w:p w14:paraId="51FFC06E" w14:textId="77777777" w:rsidR="000176D2" w:rsidRDefault="000176D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183BFFD8" w14:textId="77777777" w:rsidR="00C73ACE" w:rsidRDefault="00C73ACE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string memory _</w:t>
      </w:r>
      <w:proofErr w:type="spellStart"/>
      <w:r w:rsidRPr="00C73ACE">
        <w:rPr>
          <w:rFonts w:ascii="Arial" w:hAnsi="Arial" w:cs="Arial"/>
          <w:sz w:val="26"/>
          <w:szCs w:val="26"/>
        </w:rPr>
        <w:t>productName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, </w:t>
      </w:r>
    </w:p>
    <w:p w14:paraId="674FAA39" w14:textId="2A05BC1E" w:rsidR="00C73ACE" w:rsidRPr="00C73ACE" w:rsidRDefault="00C73ACE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string memory _</w:t>
      </w:r>
      <w:proofErr w:type="spellStart"/>
      <w:r w:rsidRPr="00C73ACE">
        <w:rPr>
          <w:rFonts w:ascii="Arial" w:hAnsi="Arial" w:cs="Arial"/>
          <w:sz w:val="26"/>
          <w:szCs w:val="26"/>
        </w:rPr>
        <w:t>productDescription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, </w:t>
      </w:r>
    </w:p>
    <w:p w14:paraId="7D690B27" w14:textId="77777777" w:rsidR="00C73ACE" w:rsidRDefault="00C73ACE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string[] memory _</w:t>
      </w:r>
      <w:proofErr w:type="spellStart"/>
      <w:r w:rsidRPr="00C73ACE">
        <w:rPr>
          <w:rFonts w:ascii="Arial" w:hAnsi="Arial" w:cs="Arial"/>
          <w:sz w:val="26"/>
          <w:szCs w:val="26"/>
        </w:rPr>
        <w:t>productImages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 </w:t>
      </w:r>
    </w:p>
    <w:p w14:paraId="42808553" w14:textId="598B284D" w:rsidR="000176D2" w:rsidRDefault="000176D2" w:rsidP="00C249B3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Return type: none</w:t>
      </w:r>
    </w:p>
    <w:p w14:paraId="4A9606B6" w14:textId="53C65F3E" w:rsidR="00C73ACE" w:rsidRDefault="00C73ACE" w:rsidP="00C73ACE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 w:rsidR="006B68D2">
        <w:rPr>
          <w:rFonts w:ascii="Arial" w:hAnsi="Arial" w:cs="Arial"/>
          <w:sz w:val="26"/>
          <w:szCs w:val="26"/>
        </w:rPr>
        <w:t>7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C73ACE">
        <w:rPr>
          <w:rFonts w:ascii="Arial" w:hAnsi="Arial" w:cs="Arial"/>
          <w:sz w:val="26"/>
          <w:szCs w:val="26"/>
        </w:rPr>
        <w:t>getSessionDetail</w:t>
      </w:r>
      <w:proofErr w:type="spellEnd"/>
    </w:p>
    <w:p w14:paraId="046D03B0" w14:textId="10F8A8CA" w:rsidR="00C73ACE" w:rsidRDefault="00C73AC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C73ACE">
        <w:rPr>
          <w:rFonts w:ascii="Arial" w:hAnsi="Arial" w:cs="Arial"/>
          <w:sz w:val="26"/>
          <w:szCs w:val="26"/>
        </w:rPr>
        <w:t>getSessionDetail</w:t>
      </w:r>
      <w:proofErr w:type="spellEnd"/>
    </w:p>
    <w:p w14:paraId="65333BDF" w14:textId="4A224BAE" w:rsidR="00C73ACE" w:rsidRDefault="00C73AC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Function purpose: get session detail</w:t>
      </w:r>
    </w:p>
    <w:p w14:paraId="4FD459F4" w14:textId="72FE305A" w:rsidR="00C73ACE" w:rsidRPr="00C73ACE" w:rsidRDefault="00C73AC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208BCA1F" w14:textId="01D116B4" w:rsidR="00C73ACE" w:rsidRDefault="00C73ACE" w:rsidP="00C249B3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 xml:space="preserve">Return type: </w:t>
      </w:r>
      <w:proofErr w:type="spellStart"/>
      <w:r w:rsidRPr="00C73ACE">
        <w:rPr>
          <w:rFonts w:ascii="Arial" w:hAnsi="Arial" w:cs="Arial"/>
          <w:sz w:val="26"/>
          <w:szCs w:val="26"/>
        </w:rPr>
        <w:t>SessionDetail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 memory</w:t>
      </w:r>
    </w:p>
    <w:p w14:paraId="260762FB" w14:textId="77777777" w:rsidR="00C73ACE" w:rsidRPr="00C73ACE" w:rsidRDefault="00C73ACE" w:rsidP="00C73ACE">
      <w:pPr>
        <w:ind w:left="720" w:firstLine="720"/>
        <w:rPr>
          <w:rFonts w:ascii="Arial" w:hAnsi="Arial" w:cs="Arial"/>
          <w:sz w:val="26"/>
          <w:szCs w:val="26"/>
        </w:rPr>
      </w:pPr>
    </w:p>
    <w:p w14:paraId="5CD69BD3" w14:textId="77777777" w:rsidR="000176D2" w:rsidRPr="000176D2" w:rsidRDefault="000176D2" w:rsidP="000176D2">
      <w:pPr>
        <w:ind w:left="720" w:firstLine="720"/>
        <w:rPr>
          <w:rFonts w:ascii="Arial" w:hAnsi="Arial" w:cs="Arial"/>
          <w:sz w:val="26"/>
          <w:szCs w:val="26"/>
        </w:rPr>
      </w:pPr>
    </w:p>
    <w:p w14:paraId="7AF3F51E" w14:textId="77777777" w:rsidR="00942107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</w:p>
    <w:p w14:paraId="1E2B228D" w14:textId="77777777" w:rsidR="00942107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</w:p>
    <w:p w14:paraId="29010C1F" w14:textId="77777777" w:rsidR="00CE673E" w:rsidRDefault="00CE673E" w:rsidP="00CE673E">
      <w:pPr>
        <w:ind w:left="720" w:firstLine="720"/>
        <w:rPr>
          <w:rFonts w:ascii="Arial" w:hAnsi="Arial" w:cs="Arial"/>
          <w:sz w:val="26"/>
          <w:szCs w:val="26"/>
        </w:rPr>
      </w:pPr>
    </w:p>
    <w:p w14:paraId="49981371" w14:textId="77777777" w:rsidR="00CE673E" w:rsidRPr="00CE673E" w:rsidRDefault="00CE673E" w:rsidP="00CE673E">
      <w:pPr>
        <w:ind w:left="720" w:firstLine="720"/>
        <w:rPr>
          <w:rFonts w:ascii="Arial" w:hAnsi="Arial" w:cs="Arial"/>
          <w:sz w:val="26"/>
          <w:szCs w:val="26"/>
        </w:rPr>
      </w:pPr>
    </w:p>
    <w:p w14:paraId="6531A9DA" w14:textId="77777777" w:rsidR="005642C2" w:rsidRPr="0097541F" w:rsidRDefault="005642C2" w:rsidP="005642C2">
      <w:pPr>
        <w:ind w:left="1440"/>
        <w:rPr>
          <w:rFonts w:ascii="Arial" w:hAnsi="Arial" w:cs="Arial"/>
          <w:sz w:val="26"/>
          <w:szCs w:val="26"/>
        </w:rPr>
      </w:pPr>
    </w:p>
    <w:p w14:paraId="0B5F1B99" w14:textId="77777777" w:rsidR="005C565B" w:rsidRPr="005C565B" w:rsidRDefault="005C565B" w:rsidP="005C565B">
      <w:pPr>
        <w:ind w:left="720" w:firstLine="720"/>
        <w:rPr>
          <w:rFonts w:ascii="Arial" w:hAnsi="Arial" w:cs="Arial"/>
          <w:sz w:val="26"/>
          <w:szCs w:val="26"/>
        </w:rPr>
      </w:pPr>
    </w:p>
    <w:p w14:paraId="3E982196" w14:textId="010CD3F5" w:rsidR="00821308" w:rsidRPr="00F05CF4" w:rsidRDefault="00821308" w:rsidP="00821308">
      <w:pPr>
        <w:rPr>
          <w:rFonts w:ascii="Arial" w:hAnsi="Arial" w:cs="Arial"/>
          <w:sz w:val="26"/>
          <w:szCs w:val="26"/>
        </w:rPr>
      </w:pPr>
    </w:p>
    <w:p w14:paraId="34850A3C" w14:textId="77777777" w:rsidR="00F05CF4" w:rsidRPr="00F05CF4" w:rsidRDefault="00F05CF4" w:rsidP="00F05CF4">
      <w:pPr>
        <w:ind w:left="720" w:firstLine="720"/>
        <w:rPr>
          <w:rFonts w:ascii="Arial" w:hAnsi="Arial" w:cs="Arial"/>
          <w:sz w:val="26"/>
          <w:szCs w:val="26"/>
        </w:rPr>
      </w:pPr>
    </w:p>
    <w:p w14:paraId="327DE843" w14:textId="77777777" w:rsidR="00CD6001" w:rsidRPr="00CD6001" w:rsidRDefault="00CD6001" w:rsidP="00CD6001">
      <w:pPr>
        <w:ind w:left="720" w:firstLine="720"/>
        <w:rPr>
          <w:rFonts w:ascii="Arial" w:hAnsi="Arial" w:cs="Arial"/>
          <w:sz w:val="26"/>
          <w:szCs w:val="26"/>
        </w:rPr>
      </w:pPr>
    </w:p>
    <w:p w14:paraId="021FD6E7" w14:textId="77777777" w:rsidR="00C07C1C" w:rsidRP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</w:p>
    <w:p w14:paraId="78480836" w14:textId="7E7007AF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ab/>
      </w:r>
    </w:p>
    <w:p w14:paraId="117864BF" w14:textId="52F62417" w:rsidR="00D21194" w:rsidRPr="00465D81" w:rsidRDefault="00D21194" w:rsidP="00430C48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</w:r>
    </w:p>
    <w:p w14:paraId="7EF7C205" w14:textId="77777777" w:rsidR="00430C48" w:rsidRPr="00C84178" w:rsidRDefault="00430C48" w:rsidP="00430C48">
      <w:pPr>
        <w:rPr>
          <w:rFonts w:ascii="Arial" w:hAnsi="Arial" w:cs="Arial"/>
          <w:sz w:val="26"/>
          <w:szCs w:val="26"/>
        </w:rPr>
      </w:pPr>
    </w:p>
    <w:p w14:paraId="01DB27AA" w14:textId="77777777" w:rsidR="00DB067B" w:rsidRPr="00430C48" w:rsidRDefault="00DB067B" w:rsidP="00430C48"/>
    <w:sectPr w:rsidR="00DB067B" w:rsidRPr="00430C48" w:rsidSect="00D5679A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C00E9" w14:textId="77777777" w:rsidR="008A16AB" w:rsidRDefault="008A16AB" w:rsidP="004A0BEC">
      <w:pPr>
        <w:spacing w:after="0" w:line="240" w:lineRule="auto"/>
      </w:pPr>
      <w:r>
        <w:separator/>
      </w:r>
    </w:p>
  </w:endnote>
  <w:endnote w:type="continuationSeparator" w:id="0">
    <w:p w14:paraId="4082F90A" w14:textId="77777777" w:rsidR="008A16AB" w:rsidRDefault="008A16AB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27ABC" w14:textId="77777777" w:rsidR="008A16AB" w:rsidRDefault="008A16AB" w:rsidP="004A0BEC">
      <w:pPr>
        <w:spacing w:after="0" w:line="240" w:lineRule="auto"/>
      </w:pPr>
      <w:r>
        <w:separator/>
      </w:r>
    </w:p>
  </w:footnote>
  <w:footnote w:type="continuationSeparator" w:id="0">
    <w:p w14:paraId="16CCF9D9" w14:textId="77777777" w:rsidR="008A16AB" w:rsidRDefault="008A16AB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A3807" w14:textId="77777777" w:rsidR="004A0BEC" w:rsidRDefault="0027127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DFA5FF0" wp14:editId="193F5EA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E454B5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841FF"/>
    <w:multiLevelType w:val="hybridMultilevel"/>
    <w:tmpl w:val="0A9C6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AF33AA"/>
    <w:multiLevelType w:val="hybridMultilevel"/>
    <w:tmpl w:val="5AB65CA0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80A04ED"/>
    <w:multiLevelType w:val="hybridMultilevel"/>
    <w:tmpl w:val="4B98685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6AA3486A"/>
    <w:multiLevelType w:val="hybridMultilevel"/>
    <w:tmpl w:val="BC3856B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680786">
    <w:abstractNumId w:val="0"/>
  </w:num>
  <w:num w:numId="2" w16cid:durableId="1542596042">
    <w:abstractNumId w:val="3"/>
  </w:num>
  <w:num w:numId="3" w16cid:durableId="1443113428">
    <w:abstractNumId w:val="2"/>
  </w:num>
  <w:num w:numId="4" w16cid:durableId="1355226564">
    <w:abstractNumId w:val="3"/>
  </w:num>
  <w:num w:numId="5" w16cid:durableId="18914777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176D2"/>
    <w:rsid w:val="00023E03"/>
    <w:rsid w:val="00025F1A"/>
    <w:rsid w:val="00040469"/>
    <w:rsid w:val="0007082E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D4D8A"/>
    <w:rsid w:val="002E407E"/>
    <w:rsid w:val="00302588"/>
    <w:rsid w:val="0030368B"/>
    <w:rsid w:val="00310E74"/>
    <w:rsid w:val="00314971"/>
    <w:rsid w:val="00326539"/>
    <w:rsid w:val="00335FDA"/>
    <w:rsid w:val="00346917"/>
    <w:rsid w:val="00363987"/>
    <w:rsid w:val="00377493"/>
    <w:rsid w:val="003808DC"/>
    <w:rsid w:val="0038153F"/>
    <w:rsid w:val="00383207"/>
    <w:rsid w:val="00384351"/>
    <w:rsid w:val="00391569"/>
    <w:rsid w:val="003954E2"/>
    <w:rsid w:val="003A50DB"/>
    <w:rsid w:val="003A7534"/>
    <w:rsid w:val="003A7975"/>
    <w:rsid w:val="003B4D11"/>
    <w:rsid w:val="003B51E3"/>
    <w:rsid w:val="003C34A3"/>
    <w:rsid w:val="003C3A5B"/>
    <w:rsid w:val="003C7F4F"/>
    <w:rsid w:val="003D5156"/>
    <w:rsid w:val="003D7BD7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0488F"/>
    <w:rsid w:val="00512F77"/>
    <w:rsid w:val="005321A4"/>
    <w:rsid w:val="005330B9"/>
    <w:rsid w:val="005337D4"/>
    <w:rsid w:val="005371C9"/>
    <w:rsid w:val="00555D89"/>
    <w:rsid w:val="005642C2"/>
    <w:rsid w:val="00573E1B"/>
    <w:rsid w:val="00575728"/>
    <w:rsid w:val="00580C1F"/>
    <w:rsid w:val="00590707"/>
    <w:rsid w:val="005A5628"/>
    <w:rsid w:val="005A5CEA"/>
    <w:rsid w:val="005C19EB"/>
    <w:rsid w:val="005C565B"/>
    <w:rsid w:val="00603130"/>
    <w:rsid w:val="0063066D"/>
    <w:rsid w:val="00637C1F"/>
    <w:rsid w:val="006417B3"/>
    <w:rsid w:val="00647E08"/>
    <w:rsid w:val="00674D67"/>
    <w:rsid w:val="00683F05"/>
    <w:rsid w:val="0068757B"/>
    <w:rsid w:val="00693E2C"/>
    <w:rsid w:val="006A399D"/>
    <w:rsid w:val="006B68D2"/>
    <w:rsid w:val="006E09BA"/>
    <w:rsid w:val="006F230D"/>
    <w:rsid w:val="00705F34"/>
    <w:rsid w:val="00713592"/>
    <w:rsid w:val="00720B5C"/>
    <w:rsid w:val="00723734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3AD"/>
    <w:rsid w:val="007E318D"/>
    <w:rsid w:val="007E7BA1"/>
    <w:rsid w:val="00804FE1"/>
    <w:rsid w:val="00815B6C"/>
    <w:rsid w:val="00821308"/>
    <w:rsid w:val="008214C1"/>
    <w:rsid w:val="0085596E"/>
    <w:rsid w:val="008617E1"/>
    <w:rsid w:val="00864F0B"/>
    <w:rsid w:val="0086714B"/>
    <w:rsid w:val="008749D7"/>
    <w:rsid w:val="008834E7"/>
    <w:rsid w:val="008862B0"/>
    <w:rsid w:val="008928D4"/>
    <w:rsid w:val="00893FBE"/>
    <w:rsid w:val="0089472A"/>
    <w:rsid w:val="00896EB5"/>
    <w:rsid w:val="008A16AB"/>
    <w:rsid w:val="008B1F8E"/>
    <w:rsid w:val="008B69F7"/>
    <w:rsid w:val="008E42BC"/>
    <w:rsid w:val="008E5C48"/>
    <w:rsid w:val="008F0FBE"/>
    <w:rsid w:val="0092483F"/>
    <w:rsid w:val="009354C9"/>
    <w:rsid w:val="00936FC3"/>
    <w:rsid w:val="00942107"/>
    <w:rsid w:val="009432ED"/>
    <w:rsid w:val="0094566E"/>
    <w:rsid w:val="00951330"/>
    <w:rsid w:val="0095286A"/>
    <w:rsid w:val="00962721"/>
    <w:rsid w:val="009710F4"/>
    <w:rsid w:val="0097541F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9F78A3"/>
    <w:rsid w:val="00A077F0"/>
    <w:rsid w:val="00A07D11"/>
    <w:rsid w:val="00A164E0"/>
    <w:rsid w:val="00A1791F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3EE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0EE9"/>
    <w:rsid w:val="00C022E7"/>
    <w:rsid w:val="00C0304B"/>
    <w:rsid w:val="00C05458"/>
    <w:rsid w:val="00C07C1C"/>
    <w:rsid w:val="00C10AD4"/>
    <w:rsid w:val="00C249B3"/>
    <w:rsid w:val="00C44436"/>
    <w:rsid w:val="00C5774D"/>
    <w:rsid w:val="00C73ACE"/>
    <w:rsid w:val="00C7535C"/>
    <w:rsid w:val="00C82F15"/>
    <w:rsid w:val="00CB76EE"/>
    <w:rsid w:val="00CB7B8C"/>
    <w:rsid w:val="00CC0C8A"/>
    <w:rsid w:val="00CC4E13"/>
    <w:rsid w:val="00CD3810"/>
    <w:rsid w:val="00CD6001"/>
    <w:rsid w:val="00CE0B97"/>
    <w:rsid w:val="00CE1D72"/>
    <w:rsid w:val="00CE4561"/>
    <w:rsid w:val="00CE4BDA"/>
    <w:rsid w:val="00CE6729"/>
    <w:rsid w:val="00CE673E"/>
    <w:rsid w:val="00CF125B"/>
    <w:rsid w:val="00D0066B"/>
    <w:rsid w:val="00D06101"/>
    <w:rsid w:val="00D14191"/>
    <w:rsid w:val="00D20380"/>
    <w:rsid w:val="00D21194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A6A95"/>
    <w:rsid w:val="00EB2C57"/>
    <w:rsid w:val="00ED155B"/>
    <w:rsid w:val="00EE2FCD"/>
    <w:rsid w:val="00EE52EA"/>
    <w:rsid w:val="00F046EF"/>
    <w:rsid w:val="00F05CF4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018B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19A33B"/>
  <w15:chartTrackingRefBased/>
  <w15:docId w15:val="{C39D13B8-D9C1-4843-AD9B-6921A7875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BD258D"/>
    <w:rPr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E673E"/>
  </w:style>
  <w:style w:type="character" w:customStyle="1" w:styleId="DateChar">
    <w:name w:val="Date Char"/>
    <w:basedOn w:val="DefaultParagraphFont"/>
    <w:link w:val="Date"/>
    <w:uiPriority w:val="99"/>
    <w:semiHidden/>
    <w:rsid w:val="00CE673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0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9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2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1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5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37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9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4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2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6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3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9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9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7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0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8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52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1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6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0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9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0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8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4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2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8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1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4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5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5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4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5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9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2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0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3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36AB6-42D3-4889-93DF-581E53E4C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7</TotalTime>
  <Pages>8</Pages>
  <Words>589</Words>
  <Characters>33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Phan Duong</cp:lastModifiedBy>
  <cp:revision>21</cp:revision>
  <dcterms:created xsi:type="dcterms:W3CDTF">2019-09-18T08:35:00Z</dcterms:created>
  <dcterms:modified xsi:type="dcterms:W3CDTF">2022-10-25T15:22:00Z</dcterms:modified>
</cp:coreProperties>
</file>